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717194" w14:paraId="2A35D927" w14:textId="77777777" w:rsidTr="009802DA">
        <w:tc>
          <w:tcPr>
            <w:tcW w:w="10790" w:type="dxa"/>
            <w:gridSpan w:val="5"/>
            <w:shd w:val="clear" w:color="auto" w:fill="92D050"/>
          </w:tcPr>
          <w:p w14:paraId="05AEBC75" w14:textId="77777777" w:rsidR="00717194" w:rsidRPr="004B546B" w:rsidRDefault="00717194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1B8075D9" w14:textId="77777777" w:rsidR="00717194" w:rsidRDefault="00717194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17194" w:rsidRPr="00507077" w14:paraId="76326E28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6ED88668" w14:textId="77777777" w:rsidR="00717194" w:rsidRPr="007D365C" w:rsidRDefault="00717194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03A92A70" w14:textId="77777777" w:rsidR="00717194" w:rsidRPr="00507077" w:rsidRDefault="00717194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0BCDB879" w14:textId="77777777" w:rsidR="00717194" w:rsidRPr="007D365C" w:rsidRDefault="00717194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090AD15222574EA7881ACC36B6427B2F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6E2AACC2" w14:textId="77777777" w:rsidR="00717194" w:rsidRPr="00507077" w:rsidRDefault="00717194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17194" w:rsidRPr="00507077" w14:paraId="5FC58E44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7B8F317" w14:textId="77777777" w:rsidR="00717194" w:rsidRPr="007D365C" w:rsidRDefault="00717194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4570965A3E1A40DAB3B2BA375436953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D5264E3" w14:textId="77777777" w:rsidR="00717194" w:rsidRPr="00507077" w:rsidRDefault="00717194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CF546C3" w14:textId="77777777" w:rsidR="00717194" w:rsidRPr="007D365C" w:rsidRDefault="00717194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28A868B4" w14:textId="77777777" w:rsidR="00717194" w:rsidRPr="00507077" w:rsidRDefault="00717194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17194" w:rsidRPr="00507077" w14:paraId="354AC7D0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38EFAE7B" w14:textId="77777777" w:rsidR="00717194" w:rsidRPr="007D365C" w:rsidRDefault="00717194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B72B654DD53047D49720BC4D647F222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5E056E1D" w14:textId="77777777" w:rsidR="00717194" w:rsidRPr="00507077" w:rsidRDefault="00717194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115E28AD" w14:textId="77777777" w:rsidR="00717194" w:rsidRPr="007D365C" w:rsidRDefault="00717194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644B3C07" w14:textId="77777777" w:rsidR="00717194" w:rsidRPr="00507077" w:rsidRDefault="00717194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17194" w:rsidRPr="00507077" w14:paraId="0A06E182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0E0464A" w14:textId="77777777" w:rsidR="00717194" w:rsidRPr="007D365C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B42487829A624450BEA74404976F1CA1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06F5428D" w14:textId="77777777" w:rsidR="00717194" w:rsidRPr="00507077" w:rsidRDefault="00717194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717194" w:rsidRPr="00507077" w14:paraId="5726BFFD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4505FA3D" w14:textId="77777777" w:rsidR="00717194" w:rsidRPr="007D365C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15DD0FA" w14:textId="59238D72" w:rsidR="00717194" w:rsidRPr="00507077" w:rsidRDefault="00717194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</w:p>
        </w:tc>
      </w:tr>
      <w:tr w:rsidR="00717194" w:rsidRPr="00507077" w14:paraId="670A1A40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4A03D75" w14:textId="77777777" w:rsidR="00717194" w:rsidRPr="007D365C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2625E3D" w14:textId="01121D82" w:rsidR="00717194" w:rsidRPr="00507077" w:rsidRDefault="00E216C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717194"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  <w:r w:rsidR="00717194"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Hukum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62C60E7E" w14:textId="77777777" w:rsidR="00717194" w:rsidRPr="00507077" w:rsidRDefault="00717194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326EAC9" w14:textId="1A0E1BAB" w:rsidR="00717194" w:rsidRPr="00507077" w:rsidRDefault="00E216C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717194">
              <w:rPr>
                <w:rFonts w:ascii="Arial" w:hAnsi="Arial" w:cs="Arial"/>
                <w:sz w:val="20"/>
                <w:szCs w:val="20"/>
                <w:lang w:val="en-US"/>
              </w:rPr>
              <w:t xml:space="preserve">.1.1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717194">
              <w:rPr>
                <w:rFonts w:ascii="Arial" w:hAnsi="Arial" w:cs="Arial"/>
                <w:sz w:val="20"/>
                <w:szCs w:val="20"/>
                <w:lang w:val="en-US"/>
              </w:rPr>
              <w:t>.1.2</w:t>
            </w:r>
          </w:p>
        </w:tc>
      </w:tr>
      <w:tr w:rsidR="00717194" w:rsidRPr="00302BB4" w14:paraId="72BA4479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099E0569" w14:textId="77777777" w:rsidR="00717194" w:rsidRPr="007D365C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E423FCD" w14:textId="77777777" w:rsidR="00717194" w:rsidRPr="00507077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6291FEC" w14:textId="1FCC0203" w:rsidR="00E216C9" w:rsidRPr="00E216C9" w:rsidRDefault="00E216C9" w:rsidP="00E216C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permudah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gkap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algebra yang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deks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deks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795407E" w14:textId="77777777" w:rsidR="00717194" w:rsidRPr="00E216C9" w:rsidRDefault="00E216C9" w:rsidP="00E216C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deks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717194" w:rsidRPr="00507077" w14:paraId="7FC92B9C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EE1C872" w14:textId="607BD4FA" w:rsidR="00717194" w:rsidRPr="007D365C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66D3AC3B" w14:textId="77777777" w:rsidR="00717194" w:rsidRPr="00946888" w:rsidRDefault="00717194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1834626" w14:textId="520D3C25" w:rsidR="00717194" w:rsidRDefault="00717194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4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</w:t>
            </w:r>
            <w:r w:rsidR="00492FB1">
              <w:rPr>
                <w:rFonts w:ascii="Arial" w:eastAsia="Calibri" w:hAnsi="Arial" w:cs="Arial"/>
                <w:sz w:val="20"/>
                <w:szCs w:val="20"/>
                <w:lang w:val="en-MY"/>
              </w:rPr>
              <w:t>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426FD2B" w14:textId="77777777" w:rsidR="00717194" w:rsidRDefault="00717194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6CB1A88" w14:textId="77777777" w:rsidR="00717194" w:rsidRDefault="00717194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8C5D14A" w14:textId="77777777" w:rsidR="00717194" w:rsidRDefault="00717194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C3433FC" w14:textId="05934886" w:rsidR="00E216C9" w:rsidRPr="00E216C9" w:rsidRDefault="00E216C9" w:rsidP="00E216C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ku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ktiviti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i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cara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pasang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725AD0A" w14:textId="4C60CD6B" w:rsidR="00E216C9" w:rsidRPr="00E216C9" w:rsidRDefault="00E216C9" w:rsidP="00E216C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cipta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deks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mudi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sing-masing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jawab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B6C335F" w14:textId="572CE301" w:rsidR="00E216C9" w:rsidRPr="00E216C9" w:rsidRDefault="00E216C9" w:rsidP="00E216C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pas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sai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mak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</w:t>
            </w:r>
            <w:r w:rsidR="00F15710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</w:t>
            </w:r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catat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-hukum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guna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605805D" w14:textId="00AAAFEC" w:rsidR="00717194" w:rsidRDefault="00E216C9" w:rsidP="00E216C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ku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bincang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sama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angk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dua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-dua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E216C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913941C" w14:textId="77777777" w:rsidR="00E216C9" w:rsidRPr="00E951F8" w:rsidRDefault="00E216C9" w:rsidP="00E216C9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1C1A261C" w14:textId="77777777" w:rsidR="00717194" w:rsidRPr="00946888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234CE19" w14:textId="77777777" w:rsidR="00717194" w:rsidRPr="003055FE" w:rsidRDefault="00717194" w:rsidP="003055F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2ED36B53" w14:textId="60C9431D" w:rsidR="00717194" w:rsidRPr="003055FE" w:rsidRDefault="00717194" w:rsidP="003055F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17194" w:rsidRPr="00507077" w14:paraId="2810D3DF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39B056B" w14:textId="77777777" w:rsidR="00717194" w:rsidRPr="007D365C" w:rsidRDefault="00717194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4D2BBC8D" w14:textId="77777777" w:rsidR="00717194" w:rsidRPr="00630C2B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719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17194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1ED4F88" w14:textId="77777777" w:rsidR="00717194" w:rsidRPr="00507077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7194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71719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717194">
              <w:rPr>
                <w:rFonts w:ascii="Arial" w:hAnsi="Arial" w:cs="Arial"/>
                <w:sz w:val="20"/>
                <w:szCs w:val="20"/>
              </w:rPr>
              <w:t>M</w:t>
            </w:r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71719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17194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717194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0B717AA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7B236A" w14:paraId="66E2D42B" w14:textId="77777777" w:rsidTr="009802DA">
        <w:tc>
          <w:tcPr>
            <w:tcW w:w="10790" w:type="dxa"/>
            <w:gridSpan w:val="5"/>
            <w:shd w:val="clear" w:color="auto" w:fill="92D050"/>
          </w:tcPr>
          <w:p w14:paraId="017A3ADB" w14:textId="77777777" w:rsidR="007B236A" w:rsidRPr="004B546B" w:rsidRDefault="007B236A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49308ECB" w14:textId="77777777" w:rsidR="007B236A" w:rsidRDefault="007B236A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7B236A" w:rsidRPr="00507077" w14:paraId="032C3E98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6F2536F" w14:textId="77777777" w:rsidR="007B236A" w:rsidRPr="007D365C" w:rsidRDefault="007B236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39778CAF" w14:textId="77777777" w:rsidR="007B236A" w:rsidRPr="00507077" w:rsidRDefault="007B236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3A5CFABA" w14:textId="77777777" w:rsidR="007B236A" w:rsidRPr="007D365C" w:rsidRDefault="007B236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972204557"/>
            <w:placeholder>
              <w:docPart w:val="D166785A6170414D9250B0F0024F5D83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1C0B93A7" w14:textId="77777777" w:rsidR="007B236A" w:rsidRPr="00507077" w:rsidRDefault="007B236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B236A" w:rsidRPr="00507077" w14:paraId="05218301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536A074A" w14:textId="77777777" w:rsidR="007B236A" w:rsidRPr="007D365C" w:rsidRDefault="007B236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716419796"/>
            <w:placeholder>
              <w:docPart w:val="6B45465D905D40F0A1141B07EDF1555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25A672F6" w14:textId="77777777" w:rsidR="007B236A" w:rsidRPr="00507077" w:rsidRDefault="007B236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D950002" w14:textId="77777777" w:rsidR="007B236A" w:rsidRPr="007D365C" w:rsidRDefault="007B236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582E5937" w14:textId="77777777" w:rsidR="007B236A" w:rsidRPr="00507077" w:rsidRDefault="007B236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B236A" w:rsidRPr="00507077" w14:paraId="1677B19E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1AB5FAE" w14:textId="77777777" w:rsidR="007B236A" w:rsidRPr="007D365C" w:rsidRDefault="007B236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25165738"/>
            <w:placeholder>
              <w:docPart w:val="1E6AFFA1D5704600AE13EEF6B6A4438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56827764" w14:textId="77777777" w:rsidR="007B236A" w:rsidRPr="00507077" w:rsidRDefault="007B236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62B27CB" w14:textId="77777777" w:rsidR="007B236A" w:rsidRPr="007D365C" w:rsidRDefault="007B236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0A2893D" w14:textId="77777777" w:rsidR="007B236A" w:rsidRPr="00507077" w:rsidRDefault="007B236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B236A" w:rsidRPr="00507077" w14:paraId="12B35B90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8E5C6AE" w14:textId="77777777" w:rsidR="007B236A" w:rsidRPr="007D365C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750460534"/>
            <w:placeholder>
              <w:docPart w:val="245F6C8A9AF64294B3761DFB04098FFB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203B13D" w14:textId="77777777" w:rsidR="007B236A" w:rsidRPr="00507077" w:rsidRDefault="007B236A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7B236A" w:rsidRPr="00507077" w14:paraId="7026EF69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5CC5418" w14:textId="77777777" w:rsidR="007B236A" w:rsidRPr="007D365C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AC2D9B7" w14:textId="77777777" w:rsidR="007B236A" w:rsidRPr="00507077" w:rsidRDefault="007B236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</w:p>
        </w:tc>
      </w:tr>
      <w:tr w:rsidR="007B236A" w:rsidRPr="00507077" w14:paraId="134750BF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0BB7640" w14:textId="77777777" w:rsidR="007B236A" w:rsidRPr="007D365C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52B42654" w14:textId="54231A97" w:rsidR="007B236A" w:rsidRPr="00507077" w:rsidRDefault="007B236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</w:t>
            </w:r>
            <w:r w:rsidR="00ED5429">
              <w:rPr>
                <w:rFonts w:ascii="Arial" w:hAnsi="Arial" w:cs="Arial"/>
                <w:sz w:val="20"/>
                <w:szCs w:val="20"/>
                <w:lang w:val="en-US"/>
              </w:rPr>
              <w:t xml:space="preserve">2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Hukum Surd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642F3D61" w14:textId="77777777" w:rsidR="007B236A" w:rsidRPr="00507077" w:rsidRDefault="007B236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03529C6A" w14:textId="63D433A5" w:rsidR="007B236A" w:rsidRPr="00507077" w:rsidRDefault="007B236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2.1, 4.2.2</w:t>
            </w:r>
            <w:r w:rsidR="00ED5429">
              <w:rPr>
                <w:rFonts w:ascii="Arial" w:hAnsi="Arial" w:cs="Arial"/>
                <w:sz w:val="20"/>
                <w:szCs w:val="20"/>
                <w:lang w:val="en-US"/>
              </w:rPr>
              <w:t>, 4.2.3, 4.2.4, 4.2.5</w:t>
            </w:r>
          </w:p>
        </w:tc>
      </w:tr>
      <w:tr w:rsidR="007B236A" w:rsidRPr="00302BB4" w14:paraId="3EC4498F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1F178BF" w14:textId="77777777" w:rsidR="007B236A" w:rsidRPr="007D365C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17B1FB33" w14:textId="77777777" w:rsidR="007B236A" w:rsidRPr="00507077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3664BF9" w14:textId="54CD8C86" w:rsidR="00064CCA" w:rsidRPr="00064CCA" w:rsidRDefault="00064CCA" w:rsidP="00064CC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anding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za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ombor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sbah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ombor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k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sbah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hubungkait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surd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ombor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sbah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05228B4" w14:textId="77777777" w:rsidR="00064CCA" w:rsidRDefault="00064CCA" w:rsidP="00064CC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Membuat</w:t>
            </w:r>
            <w:proofErr w:type="spellEnd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mengesahkan</w:t>
            </w:r>
            <w:proofErr w:type="spellEnd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konjektur</w:t>
            </w:r>
            <w:proofErr w:type="spellEnd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tentang</w:t>
            </w:r>
            <w:proofErr w:type="spellEnd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i</w:t>
            </w:r>
            <w:proofErr w:type="spellEnd"/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) </w:t>
            </w:r>
            <m:oMath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a</m:t>
                  </m:r>
                </m:e>
              </m:rad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b</m:t>
                  </m:r>
                </m:e>
              </m:rad>
            </m:oMath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(ii)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a</m:t>
                  </m:r>
                </m:e>
              </m:rad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÷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b</m:t>
                  </m:r>
                </m:e>
              </m:rad>
            </m:oMath>
            <w:r w:rsidRPr="00064CCA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dan seterusnya membuat generalisasi.</w:t>
            </w:r>
          </w:p>
          <w:p w14:paraId="21502C2B" w14:textId="77777777" w:rsidR="00064CCA" w:rsidRDefault="00064CCA" w:rsidP="00064CC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permudah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gkap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surd.</w:t>
            </w:r>
          </w:p>
          <w:p w14:paraId="0234D875" w14:textId="77777777" w:rsidR="00064CCA" w:rsidRDefault="00064CCA" w:rsidP="00064CC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permudah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gkap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surd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isbah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ebut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1FE95C4" w14:textId="4060BDF2" w:rsidR="007B236A" w:rsidRPr="00064CCA" w:rsidRDefault="00064CCA" w:rsidP="00064CC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064CC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surd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7B236A" w:rsidRPr="00507077" w14:paraId="579B99A6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B46C620" w14:textId="2090F4A0" w:rsidR="007B236A" w:rsidRPr="007D365C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352B5E91" w14:textId="77777777" w:rsidR="007B236A" w:rsidRPr="00946888" w:rsidRDefault="007B236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D7A934" w14:textId="2E743137" w:rsidR="007B236A" w:rsidRDefault="007B236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4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</w:t>
            </w:r>
            <w:r w:rsidR="00492FB1">
              <w:rPr>
                <w:rFonts w:ascii="Arial" w:eastAsia="Calibri" w:hAnsi="Arial" w:cs="Arial"/>
                <w:sz w:val="20"/>
                <w:szCs w:val="20"/>
                <w:lang w:val="en-MY"/>
              </w:rPr>
              <w:t>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71DBE5C5" w14:textId="77777777" w:rsidR="007B236A" w:rsidRDefault="007B236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C0AA17E" w14:textId="77777777" w:rsidR="007B236A" w:rsidRDefault="007B236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8B65ED3" w14:textId="3ED80BBB" w:rsidR="00ED5429" w:rsidRPr="00ED5429" w:rsidRDefault="00ED5429" w:rsidP="00ED54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ku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ktivit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mpat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orang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760A695" w14:textId="40CFBACD" w:rsidR="00ED5429" w:rsidRPr="00ED5429" w:rsidRDefault="00ED5429" w:rsidP="00ED54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hela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ktivit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1E38B7B" w14:textId="60E0FCB9" w:rsidR="00ED5429" w:rsidRPr="00ED5429" w:rsidRDefault="00ED5429" w:rsidP="00ED54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punya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an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pert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ut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:</w:t>
            </w:r>
          </w:p>
          <w:p w14:paraId="116AB000" w14:textId="77777777" w:rsidR="00ED5429" w:rsidRPr="00ED5429" w:rsidRDefault="00ED5429" w:rsidP="00ED5429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1: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su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d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pert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ipas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4EE99F6" w14:textId="77777777" w:rsidR="00ED5429" w:rsidRPr="00ED5429" w:rsidRDefault="00ED5429" w:rsidP="00ED5429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2: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ilih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ad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ca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48C22B9" w14:textId="77777777" w:rsidR="00ED5429" w:rsidRPr="00ED5429" w:rsidRDefault="00ED5429" w:rsidP="00ED5429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3: Jawab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F1CC4BC" w14:textId="77777777" w:rsidR="00ED5429" w:rsidRPr="00ED5429" w:rsidRDefault="00ED5429" w:rsidP="00ED5429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rid 4: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h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me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5947353" w14:textId="56179F4F" w:rsidR="007B236A" w:rsidRDefault="00ED5429" w:rsidP="00ED54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ukar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an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lang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mul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ktivit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uang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lah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ilih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F4F8209" w14:textId="77777777" w:rsidR="00ED5429" w:rsidRPr="00E951F8" w:rsidRDefault="00ED5429" w:rsidP="00ED5429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B190886" w14:textId="77777777" w:rsidR="007B236A" w:rsidRPr="00946888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A68E090" w14:textId="77777777" w:rsidR="007B236A" w:rsidRPr="003055FE" w:rsidRDefault="007B236A" w:rsidP="003055F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447BACA9" w14:textId="28066AF5" w:rsidR="007B236A" w:rsidRPr="003055FE" w:rsidRDefault="003055FE" w:rsidP="003055F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7B236A" w:rsidRPr="00507077" w14:paraId="4A519FEE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7624F5F" w14:textId="77777777" w:rsidR="007B236A" w:rsidRPr="007D365C" w:rsidRDefault="007B236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618BAFB9" w14:textId="77777777" w:rsidR="007B236A" w:rsidRPr="00630C2B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9462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236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B236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6E13F99" w14:textId="77777777" w:rsidR="007B236A" w:rsidRPr="00507077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708483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236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7B236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7B236A">
              <w:rPr>
                <w:rFonts w:ascii="Arial" w:hAnsi="Arial" w:cs="Arial"/>
                <w:sz w:val="20"/>
                <w:szCs w:val="20"/>
              </w:rPr>
              <w:t>M</w:t>
            </w:r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7B236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236A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7B236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A6580B4" w14:textId="77777777" w:rsidR="007B236A" w:rsidRDefault="007B236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D5429" w14:paraId="4FD359EE" w14:textId="77777777" w:rsidTr="009802DA">
        <w:tc>
          <w:tcPr>
            <w:tcW w:w="10790" w:type="dxa"/>
            <w:gridSpan w:val="5"/>
            <w:shd w:val="clear" w:color="auto" w:fill="92D050"/>
          </w:tcPr>
          <w:p w14:paraId="6C639B8D" w14:textId="77777777" w:rsidR="00ED5429" w:rsidRPr="004B546B" w:rsidRDefault="00ED5429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44536EED" w14:textId="77777777" w:rsidR="00ED5429" w:rsidRDefault="00ED5429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ED5429" w:rsidRPr="00507077" w14:paraId="01003C9A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A2DE583" w14:textId="77777777" w:rsidR="00ED5429" w:rsidRPr="007D365C" w:rsidRDefault="00ED5429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4DCABB90" w14:textId="77777777" w:rsidR="00ED5429" w:rsidRPr="00507077" w:rsidRDefault="00ED5429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758A6F95" w14:textId="77777777" w:rsidR="00ED5429" w:rsidRPr="007D365C" w:rsidRDefault="00ED5429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459257951"/>
            <w:placeholder>
              <w:docPart w:val="BEBBBF97EDA04D4DB2615E7E2F1F0613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AE79306" w14:textId="77777777" w:rsidR="00ED5429" w:rsidRPr="00507077" w:rsidRDefault="00ED5429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D5429" w:rsidRPr="00507077" w14:paraId="405F5C1A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0121973F" w14:textId="77777777" w:rsidR="00ED5429" w:rsidRPr="007D365C" w:rsidRDefault="00ED5429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670256807"/>
            <w:placeholder>
              <w:docPart w:val="27C46741085544DBADD55E85459670AB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00B40151" w14:textId="77777777" w:rsidR="00ED5429" w:rsidRPr="00507077" w:rsidRDefault="00ED5429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14A32C99" w14:textId="77777777" w:rsidR="00ED5429" w:rsidRPr="007D365C" w:rsidRDefault="00ED5429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52F29C34" w14:textId="77777777" w:rsidR="00ED5429" w:rsidRPr="00507077" w:rsidRDefault="00ED5429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D5429" w:rsidRPr="00507077" w14:paraId="3B4372A8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55D1C00" w14:textId="77777777" w:rsidR="00ED5429" w:rsidRPr="007D365C" w:rsidRDefault="00ED5429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8463413"/>
            <w:placeholder>
              <w:docPart w:val="E3D19108C77B4058B38ABB1F686A7B14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0007FB94" w14:textId="77777777" w:rsidR="00ED5429" w:rsidRPr="00507077" w:rsidRDefault="00ED5429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D4B0C7F" w14:textId="77777777" w:rsidR="00ED5429" w:rsidRPr="007D365C" w:rsidRDefault="00ED5429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32B32AA" w14:textId="77777777" w:rsidR="00ED5429" w:rsidRPr="00507077" w:rsidRDefault="00ED5429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D5429" w:rsidRPr="00507077" w14:paraId="083379FD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5927B23" w14:textId="77777777" w:rsidR="00ED5429" w:rsidRPr="007D365C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415162281"/>
            <w:placeholder>
              <w:docPart w:val="6347AEF337B5424BA450D2301FB75627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F8ABAF6" w14:textId="77777777" w:rsidR="00ED5429" w:rsidRPr="00507077" w:rsidRDefault="00ED5429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ED5429" w:rsidRPr="00507077" w14:paraId="22AAD96B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9DB93E3" w14:textId="77777777" w:rsidR="00ED5429" w:rsidRPr="007D365C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37C52F0D" w14:textId="77777777" w:rsidR="00ED5429" w:rsidRPr="00507077" w:rsidRDefault="00ED542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</w:p>
        </w:tc>
      </w:tr>
      <w:tr w:rsidR="00ED5429" w:rsidRPr="00507077" w14:paraId="44DEFECE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F63B398" w14:textId="77777777" w:rsidR="00ED5429" w:rsidRPr="007D365C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7EED79E6" w14:textId="3B814A73" w:rsidR="00ED5429" w:rsidRPr="00507077" w:rsidRDefault="00ED542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4.3 Hukum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76A68C8" w14:textId="77777777" w:rsidR="00ED5429" w:rsidRPr="00507077" w:rsidRDefault="00ED542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842C727" w14:textId="075385BC" w:rsidR="00ED5429" w:rsidRPr="00507077" w:rsidRDefault="00ED5429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3.1, 4.3.2, 4.3.3, 4.3.4, 4.3.5</w:t>
            </w:r>
          </w:p>
        </w:tc>
      </w:tr>
      <w:tr w:rsidR="00ED5429" w:rsidRPr="00302BB4" w14:paraId="639B9620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9E2044C" w14:textId="77777777" w:rsidR="00ED5429" w:rsidRPr="007D365C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2ECB9AD2" w14:textId="77777777" w:rsidR="00ED5429" w:rsidRPr="00507077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BCC0A59" w14:textId="0D2773A5" w:rsidR="00ED5429" w:rsidRPr="00ED5429" w:rsidRDefault="00ED5429" w:rsidP="00ED542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hubungkait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uk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deks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ntuk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ilai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suatu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ombor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1DB5C702" w14:textId="4598CBFE" w:rsidR="00ED5429" w:rsidRPr="00ED5429" w:rsidRDefault="00ED5429" w:rsidP="00ED542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kti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1A066ED" w14:textId="740E4499" w:rsidR="00ED5429" w:rsidRPr="00ED5429" w:rsidRDefault="00ED5429" w:rsidP="00ED542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permudah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gkap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algebra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5C6083F" w14:textId="0143094D" w:rsidR="00ED5429" w:rsidRPr="00ED5429" w:rsidRDefault="00ED5429" w:rsidP="00ED542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ukt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a</m:t>
                  </m:r>
                </m:e>
              </m:func>
              <m:r>
                <w:rPr>
                  <w:rFonts w:ascii="Cambria Math" w:hAnsi="Cambria Math" w:cs="Arial"/>
                  <w:kern w:val="0"/>
                  <w:sz w:val="20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kern w:val="0"/>
                              <w:sz w:val="20"/>
                              <w:szCs w:val="20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  <w:lang w:val="en-US"/>
                            </w:rPr>
                            <m:t>c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a</m:t>
                      </m:r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hAnsi="Cambria Math" w:cs="Arial"/>
                          <w:i/>
                          <w:kern w:val="0"/>
                          <w:sz w:val="20"/>
                          <w:szCs w:val="20"/>
                          <w:lang w:val="en-US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kern w:val="0"/>
                              <w:sz w:val="20"/>
                              <w:szCs w:val="20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kern w:val="0"/>
                              <w:sz w:val="20"/>
                              <w:szCs w:val="20"/>
                              <w:lang w:val="en-US"/>
                            </w:rPr>
                            <m:t>c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 w:cs="Arial"/>
                          <w:kern w:val="0"/>
                          <w:sz w:val="20"/>
                          <w:szCs w:val="20"/>
                          <w:lang w:val="en-US"/>
                        </w:rPr>
                        <m:t>b</m:t>
                      </m:r>
                    </m:e>
                  </m:func>
                </m:den>
              </m:f>
            </m:oMath>
            <w:r w:rsid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bung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ombor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2CC6D9BB" w14:textId="40D01AA9" w:rsidR="00ED5429" w:rsidRPr="00064CCA" w:rsidRDefault="00ED5429" w:rsidP="00ED542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ED542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ED5429" w:rsidRPr="00507077" w14:paraId="00A55C50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62DB367E" w14:textId="194206DB" w:rsidR="00ED5429" w:rsidRPr="007D365C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EC67D0F" w14:textId="77777777" w:rsidR="00ED5429" w:rsidRPr="00946888" w:rsidRDefault="00ED5429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6FB85089" w14:textId="4DC4A1F6" w:rsidR="00ED5429" w:rsidRDefault="00ED5429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3055FE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4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</w:t>
            </w:r>
            <w:r w:rsidR="00492FB1">
              <w:rPr>
                <w:rFonts w:ascii="Arial" w:eastAsia="Calibri" w:hAnsi="Arial" w:cs="Arial"/>
                <w:sz w:val="20"/>
                <w:szCs w:val="20"/>
                <w:lang w:val="en-MY"/>
              </w:rPr>
              <w:t>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CF6786E" w14:textId="77777777" w:rsidR="00ED5429" w:rsidRDefault="00ED5429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676D3B9" w14:textId="77777777" w:rsidR="00ED5429" w:rsidRDefault="00ED5429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7A55026" w14:textId="77777777" w:rsidR="00ED5429" w:rsidRDefault="00ED5429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8328239" w14:textId="60912B79" w:rsidR="008E3C64" w:rsidRPr="008E3C64" w:rsidRDefault="008E3C64" w:rsidP="008E3C6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mpat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helai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tas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andungi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buah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fail.</w:t>
            </w:r>
          </w:p>
          <w:p w14:paraId="14BA80A7" w14:textId="0FADDAFD" w:rsidR="008E3C64" w:rsidRPr="008E3C64" w:rsidRDefault="008E3C64" w:rsidP="008E3C6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Mula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tam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ngkap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ngkah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tam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fail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A1D5A6D" w14:textId="73533E43" w:rsidR="008E3C64" w:rsidRPr="008E3C64" w:rsidRDefault="008E3C64" w:rsidP="008E3C6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pas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1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init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ah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fail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hli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engkap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ngkah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lang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hingg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sai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F249581" w14:textId="155F5431" w:rsidR="00ED5429" w:rsidRDefault="008E3C64" w:rsidP="008E3C6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ilih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orang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wakil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angk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ain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8E3C6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ECD54C0" w14:textId="77777777" w:rsidR="008E3C64" w:rsidRPr="00E951F8" w:rsidRDefault="008E3C64" w:rsidP="008E3C64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98844B0" w14:textId="77777777" w:rsidR="00ED5429" w:rsidRPr="00946888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BBFF114" w14:textId="77777777" w:rsidR="00ED5429" w:rsidRPr="003055FE" w:rsidRDefault="00ED5429" w:rsidP="003055F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3055FE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5D903746" w14:textId="0B863961" w:rsidR="00ED5429" w:rsidRPr="00630C2B" w:rsidRDefault="00ED5429" w:rsidP="003055FE">
            <w:pPr>
              <w:pStyle w:val="ListParagraph"/>
              <w:spacing w:line="276" w:lineRule="auto"/>
              <w:ind w:left="36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D5429" w:rsidRPr="00507077" w14:paraId="086EC3B1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2D32168" w14:textId="77777777" w:rsidR="00ED5429" w:rsidRPr="007D365C" w:rsidRDefault="00ED5429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58B58366" w14:textId="77777777" w:rsidR="00ED5429" w:rsidRPr="00630C2B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9842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42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D5429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67EC595" w14:textId="77777777" w:rsidR="00ED5429" w:rsidRPr="00507077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75957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5429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ED542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D5429">
              <w:rPr>
                <w:rFonts w:ascii="Arial" w:hAnsi="Arial" w:cs="Arial"/>
                <w:sz w:val="20"/>
                <w:szCs w:val="20"/>
              </w:rPr>
              <w:t>M</w:t>
            </w:r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ED54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D5429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ED5429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372C1D6" w14:textId="77777777" w:rsidR="00ED5429" w:rsidRDefault="00ED54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5B20F7" w14:paraId="7157B940" w14:textId="77777777" w:rsidTr="009956ED">
        <w:tc>
          <w:tcPr>
            <w:tcW w:w="10790" w:type="dxa"/>
            <w:gridSpan w:val="5"/>
            <w:shd w:val="clear" w:color="auto" w:fill="92D050"/>
          </w:tcPr>
          <w:p w14:paraId="32EDC9CD" w14:textId="77777777" w:rsidR="005B20F7" w:rsidRPr="004B546B" w:rsidRDefault="005B20F7" w:rsidP="009956E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67638E51" w14:textId="77777777" w:rsidR="005B20F7" w:rsidRDefault="005B20F7" w:rsidP="009956E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5B20F7" w:rsidRPr="00507077" w14:paraId="5DA00CB9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4D6AC7CE" w14:textId="77777777" w:rsidR="005B20F7" w:rsidRPr="007D365C" w:rsidRDefault="005B20F7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148017E9" w14:textId="77777777" w:rsidR="005B20F7" w:rsidRPr="00507077" w:rsidRDefault="005B20F7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1121F29B" w14:textId="77777777" w:rsidR="005B20F7" w:rsidRPr="007D365C" w:rsidRDefault="005B20F7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94750361"/>
            <w:placeholder>
              <w:docPart w:val="3C0DEEB2F410487F878FA66ABC8B8523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5E64D72F" w14:textId="77777777" w:rsidR="005B20F7" w:rsidRPr="00507077" w:rsidRDefault="005B20F7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B20F7" w:rsidRPr="00507077" w14:paraId="41C669A4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60150F90" w14:textId="77777777" w:rsidR="005B20F7" w:rsidRPr="007D365C" w:rsidRDefault="005B20F7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311981440"/>
            <w:placeholder>
              <w:docPart w:val="785D648DEA2845FA996F2DEBBED2D394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2302F8E8" w14:textId="77777777" w:rsidR="005B20F7" w:rsidRPr="00507077" w:rsidRDefault="005B20F7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4139DD8" w14:textId="77777777" w:rsidR="005B20F7" w:rsidRPr="007D365C" w:rsidRDefault="005B20F7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3F9B3ED6" w14:textId="77777777" w:rsidR="005B20F7" w:rsidRPr="00507077" w:rsidRDefault="005B20F7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B20F7" w:rsidRPr="00507077" w14:paraId="79B41D9F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73CF8082" w14:textId="77777777" w:rsidR="005B20F7" w:rsidRPr="007D365C" w:rsidRDefault="005B20F7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20058921"/>
            <w:placeholder>
              <w:docPart w:val="D59036D1B74E441796ED81B701E62CB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7A81E373" w14:textId="77777777" w:rsidR="005B20F7" w:rsidRPr="00507077" w:rsidRDefault="005B20F7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3FFA617" w14:textId="77777777" w:rsidR="005B20F7" w:rsidRPr="007D365C" w:rsidRDefault="005B20F7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6193AF2C" w14:textId="77777777" w:rsidR="005B20F7" w:rsidRPr="00507077" w:rsidRDefault="005B20F7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B20F7" w:rsidRPr="00507077" w14:paraId="7C0DBEB4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DE15985" w14:textId="77777777" w:rsidR="005B20F7" w:rsidRPr="007D365C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874803786"/>
            <w:placeholder>
              <w:docPart w:val="998DC66012114196B5EC24DF849BEC46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1934076E" w14:textId="77777777" w:rsidR="005B20F7" w:rsidRPr="00507077" w:rsidRDefault="005B20F7" w:rsidP="009956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5B20F7" w:rsidRPr="00507077" w14:paraId="226A1B38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65A04FD" w14:textId="77777777" w:rsidR="005B20F7" w:rsidRPr="007D365C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367E32A8" w14:textId="77777777" w:rsidR="005B20F7" w:rsidRPr="00507077" w:rsidRDefault="005B20F7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</w:p>
        </w:tc>
      </w:tr>
      <w:tr w:rsidR="005B20F7" w:rsidRPr="00507077" w14:paraId="50AF6FA4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BA2F20F" w14:textId="77777777" w:rsidR="005B20F7" w:rsidRPr="007D365C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152D0491" w14:textId="1221C121" w:rsidR="005B20F7" w:rsidRPr="00507077" w:rsidRDefault="005B20F7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4.4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7B14DD5A" w14:textId="77777777" w:rsidR="005B20F7" w:rsidRPr="00507077" w:rsidRDefault="005B20F7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6A7CCC1D" w14:textId="613B7ECD" w:rsidR="005B20F7" w:rsidRPr="00507077" w:rsidRDefault="005B20F7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.4.1</w:t>
            </w:r>
          </w:p>
        </w:tc>
      </w:tr>
      <w:tr w:rsidR="005B20F7" w:rsidRPr="00302BB4" w14:paraId="02C6381D" w14:textId="77777777" w:rsidTr="009956E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55AD120" w14:textId="77777777" w:rsidR="005B20F7" w:rsidRPr="007D365C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38159DB4" w14:textId="77777777" w:rsidR="005B20F7" w:rsidRPr="00507077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7521396" w14:textId="7EF894FD" w:rsidR="005B20F7" w:rsidRPr="00064CCA" w:rsidRDefault="005B20F7" w:rsidP="009956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ogaritm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5B20F7" w:rsidRPr="00507077" w14:paraId="3E811055" w14:textId="77777777" w:rsidTr="009956E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0963631E" w14:textId="4E2AA2EA" w:rsidR="005B20F7" w:rsidRPr="007D365C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44DE1A51" w14:textId="77777777" w:rsidR="005B20F7" w:rsidRPr="00946888" w:rsidRDefault="005B20F7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997E183" w14:textId="66D1F8D9" w:rsidR="005B20F7" w:rsidRDefault="00C61F2C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unjuk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hukum-huku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ndek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surd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ogaritm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2B32CF6" w14:textId="77777777" w:rsidR="005B20F7" w:rsidRDefault="005B20F7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ED0D96B" w14:textId="77777777" w:rsidR="005B20F7" w:rsidRDefault="005B20F7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A2E1E7" w14:textId="21246F8F" w:rsidR="00B75DA8" w:rsidRPr="00492FB1" w:rsidRDefault="00B75DA8" w:rsidP="007E4EFE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</w:t>
            </w:r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</w:t>
            </w:r>
            <w:proofErr w:type="spellEnd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61F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elesaian</w:t>
            </w:r>
            <w:proofErr w:type="spellEnd"/>
            <w:r w:rsidR="00C61F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61F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="00C61F2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selesaikan</w:t>
            </w:r>
            <w:proofErr w:type="spellEnd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oleh </w:t>
            </w:r>
            <w:proofErr w:type="spellStart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mua</w:t>
            </w:r>
            <w:proofErr w:type="spellEnd"/>
            <w:r w:rsid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</w:t>
            </w:r>
            <w:r w:rsidRPr="00492FB1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D8CEADF" w14:textId="6D14D6B1" w:rsidR="005B20F7" w:rsidRDefault="00E13646" w:rsidP="007E4EFE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cara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kumpulan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ndingkan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peroleh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Nyatakan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ukum-hukum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gunakan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E13646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12DD1CF" w14:textId="229B0C8D" w:rsidR="00B75DA8" w:rsidRDefault="00B75DA8" w:rsidP="007E4EFE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tul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453363E" w14:textId="77777777" w:rsidR="00E13646" w:rsidRPr="00E13646" w:rsidRDefault="00E13646" w:rsidP="00E13646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521B69D7" w14:textId="77777777" w:rsidR="005B20F7" w:rsidRPr="00946888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AD0AB8" w14:textId="25161281" w:rsidR="005B20F7" w:rsidRPr="00C61F2C" w:rsidRDefault="005B20F7" w:rsidP="00C61F2C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C61F2C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</w:tc>
      </w:tr>
      <w:tr w:rsidR="005B20F7" w:rsidRPr="00507077" w14:paraId="346825B6" w14:textId="77777777" w:rsidTr="009956E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785C69DD" w14:textId="77777777" w:rsidR="005B20F7" w:rsidRPr="007D365C" w:rsidRDefault="005B20F7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0C562D16" w14:textId="77777777" w:rsidR="005B20F7" w:rsidRPr="00630C2B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98669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20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B20F7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0C6AC0" w14:textId="77777777" w:rsidR="005B20F7" w:rsidRPr="00507077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5415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20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B20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5B20F7">
              <w:rPr>
                <w:rFonts w:ascii="Arial" w:hAnsi="Arial" w:cs="Arial"/>
                <w:sz w:val="20"/>
                <w:szCs w:val="20"/>
              </w:rPr>
              <w:t>M</w:t>
            </w:r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5B20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B20F7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5B20F7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7C38C3C" w14:textId="77777777" w:rsidR="005B20F7" w:rsidRDefault="005B20F7"/>
    <w:sectPr w:rsidR="005B20F7" w:rsidSect="007171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C87CF1"/>
    <w:multiLevelType w:val="hybridMultilevel"/>
    <w:tmpl w:val="7F5A1E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A9C2F3D"/>
    <w:multiLevelType w:val="hybridMultilevel"/>
    <w:tmpl w:val="82FC93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421FDF"/>
    <w:multiLevelType w:val="hybridMultilevel"/>
    <w:tmpl w:val="649ABF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15328420">
    <w:abstractNumId w:val="2"/>
  </w:num>
  <w:num w:numId="2" w16cid:durableId="448402126">
    <w:abstractNumId w:val="0"/>
  </w:num>
  <w:num w:numId="3" w16cid:durableId="614944190">
    <w:abstractNumId w:val="4"/>
  </w:num>
  <w:num w:numId="4" w16cid:durableId="1188521029">
    <w:abstractNumId w:val="1"/>
  </w:num>
  <w:num w:numId="5" w16cid:durableId="334653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zAytTAyMDQ3MzBU0lEKTi0uzszPAykwrAUAJ7ml9CwAAAA="/>
  </w:docVars>
  <w:rsids>
    <w:rsidRoot w:val="00717194"/>
    <w:rsid w:val="00064CCA"/>
    <w:rsid w:val="00244F4F"/>
    <w:rsid w:val="003055FE"/>
    <w:rsid w:val="00492FB1"/>
    <w:rsid w:val="005B20F7"/>
    <w:rsid w:val="00717194"/>
    <w:rsid w:val="007B236A"/>
    <w:rsid w:val="007E4EFE"/>
    <w:rsid w:val="008E3C64"/>
    <w:rsid w:val="009532EF"/>
    <w:rsid w:val="00B75DA8"/>
    <w:rsid w:val="00C61F2C"/>
    <w:rsid w:val="00E13646"/>
    <w:rsid w:val="00E216C9"/>
    <w:rsid w:val="00ED5429"/>
    <w:rsid w:val="00F1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C189D"/>
  <w15:chartTrackingRefBased/>
  <w15:docId w15:val="{DC65933B-B319-4754-B658-501F042AF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19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17194"/>
    <w:rPr>
      <w:color w:val="808080"/>
    </w:rPr>
  </w:style>
  <w:style w:type="paragraph" w:styleId="ListParagraph">
    <w:name w:val="List Paragraph"/>
    <w:basedOn w:val="Normal"/>
    <w:uiPriority w:val="34"/>
    <w:qFormat/>
    <w:rsid w:val="007171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4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0AD15222574EA7881ACC36B6427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071C9-345D-4342-8E7E-9798F3689777}"/>
      </w:docPartPr>
      <w:docPartBody>
        <w:p w:rsidR="00405DCA" w:rsidRDefault="00405DCA" w:rsidP="00405DCA">
          <w:pPr>
            <w:pStyle w:val="090AD15222574EA7881ACC36B6427B2F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570965A3E1A40DAB3B2BA3754369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DBB52-ABCC-4BE3-ACF2-2200D72C68D2}"/>
      </w:docPartPr>
      <w:docPartBody>
        <w:p w:rsidR="00405DCA" w:rsidRDefault="00405DCA" w:rsidP="00405DCA">
          <w:pPr>
            <w:pStyle w:val="4570965A3E1A40DAB3B2BA375436953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72B654DD53047D49720BC4D647F2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A89F5-17F4-4A9D-ADF0-9BCFE472210D}"/>
      </w:docPartPr>
      <w:docPartBody>
        <w:p w:rsidR="00405DCA" w:rsidRDefault="00405DCA" w:rsidP="00405DCA">
          <w:pPr>
            <w:pStyle w:val="B72B654DD53047D49720BC4D647F2220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42487829A624450BEA74404976F1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50EAE-9B16-4603-B40B-8D6AFB48FD17}"/>
      </w:docPartPr>
      <w:docPartBody>
        <w:p w:rsidR="00405DCA" w:rsidRDefault="00405DCA" w:rsidP="00405DCA">
          <w:pPr>
            <w:pStyle w:val="B42487829A624450BEA74404976F1CA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166785A6170414D9250B0F0024F5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EACE6-1C1F-457E-A5CC-80C310236A89}"/>
      </w:docPartPr>
      <w:docPartBody>
        <w:p w:rsidR="00405DCA" w:rsidRDefault="00405DCA" w:rsidP="00405DCA">
          <w:pPr>
            <w:pStyle w:val="D166785A6170414D9250B0F0024F5D8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6B45465D905D40F0A1141B07EDF15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52005-E3AD-4E75-9EC2-4FE9B530DFDF}"/>
      </w:docPartPr>
      <w:docPartBody>
        <w:p w:rsidR="00405DCA" w:rsidRDefault="00405DCA" w:rsidP="00405DCA">
          <w:pPr>
            <w:pStyle w:val="6B45465D905D40F0A1141B07EDF1555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E6AFFA1D5704600AE13EEF6B6A44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733D3-3CEF-4FE1-9084-F5EDC41F5733}"/>
      </w:docPartPr>
      <w:docPartBody>
        <w:p w:rsidR="00405DCA" w:rsidRDefault="00405DCA" w:rsidP="00405DCA">
          <w:pPr>
            <w:pStyle w:val="1E6AFFA1D5704600AE13EEF6B6A44380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45F6C8A9AF64294B3761DFB04098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AB8E0-9CC4-4ECB-B27F-275ED18DFBA5}"/>
      </w:docPartPr>
      <w:docPartBody>
        <w:p w:rsidR="00405DCA" w:rsidRDefault="00405DCA" w:rsidP="00405DCA">
          <w:pPr>
            <w:pStyle w:val="245F6C8A9AF64294B3761DFB04098FF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EBBBF97EDA04D4DB2615E7E2F1F0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F3B47-06C2-4758-A8BA-12D420D70C6E}"/>
      </w:docPartPr>
      <w:docPartBody>
        <w:p w:rsidR="00405DCA" w:rsidRDefault="00405DCA" w:rsidP="00405DCA">
          <w:pPr>
            <w:pStyle w:val="BEBBBF97EDA04D4DB2615E7E2F1F061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7C46741085544DBADD55E8545967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53B1-E11C-42DA-8461-5CF1C2D6A1F6}"/>
      </w:docPartPr>
      <w:docPartBody>
        <w:p w:rsidR="00405DCA" w:rsidRDefault="00405DCA" w:rsidP="00405DCA">
          <w:pPr>
            <w:pStyle w:val="27C46741085544DBADD55E85459670A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E3D19108C77B4058B38ABB1F686A7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D2DA5-2749-4DC2-8AEA-32DF62D2C8EE}"/>
      </w:docPartPr>
      <w:docPartBody>
        <w:p w:rsidR="00405DCA" w:rsidRDefault="00405DCA" w:rsidP="00405DCA">
          <w:pPr>
            <w:pStyle w:val="E3D19108C77B4058B38ABB1F686A7B14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347AEF337B5424BA450D2301FB75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F8447-1B19-442B-A499-5E2A2E39A6B4}"/>
      </w:docPartPr>
      <w:docPartBody>
        <w:p w:rsidR="00405DCA" w:rsidRDefault="00405DCA" w:rsidP="00405DCA">
          <w:pPr>
            <w:pStyle w:val="6347AEF337B5424BA450D2301FB7562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3C0DEEB2F410487F878FA66ABC8B8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681D5-68D1-4343-A0F1-CF50F1B7DA0E}"/>
      </w:docPartPr>
      <w:docPartBody>
        <w:p w:rsidR="003407B2" w:rsidRDefault="00520EDE" w:rsidP="00520EDE">
          <w:pPr>
            <w:pStyle w:val="3C0DEEB2F410487F878FA66ABC8B8523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785D648DEA2845FA996F2DEBBED2D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34E35-9435-4EB2-B371-5D684C1D31B6}"/>
      </w:docPartPr>
      <w:docPartBody>
        <w:p w:rsidR="003407B2" w:rsidRDefault="00520EDE" w:rsidP="00520EDE">
          <w:pPr>
            <w:pStyle w:val="785D648DEA2845FA996F2DEBBED2D39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59036D1B74E441796ED81B701E62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66398-597F-4490-B858-EB67FF1C0649}"/>
      </w:docPartPr>
      <w:docPartBody>
        <w:p w:rsidR="003407B2" w:rsidRDefault="00520EDE" w:rsidP="00520EDE">
          <w:pPr>
            <w:pStyle w:val="D59036D1B74E441796ED81B701E62CB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8DC66012114196B5EC24DF849BE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FE81B-C77E-4B1B-B755-89084A1D9586}"/>
      </w:docPartPr>
      <w:docPartBody>
        <w:p w:rsidR="003407B2" w:rsidRDefault="00520EDE" w:rsidP="00520EDE">
          <w:pPr>
            <w:pStyle w:val="998DC66012114196B5EC24DF849BEC46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5DCA"/>
    <w:rsid w:val="00115C13"/>
    <w:rsid w:val="003407B2"/>
    <w:rsid w:val="00391871"/>
    <w:rsid w:val="00405DCA"/>
    <w:rsid w:val="00520EDE"/>
    <w:rsid w:val="00A9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EDE"/>
    <w:rPr>
      <w:color w:val="808080"/>
    </w:rPr>
  </w:style>
  <w:style w:type="paragraph" w:customStyle="1" w:styleId="090AD15222574EA7881ACC36B6427B2F">
    <w:name w:val="090AD15222574EA7881ACC36B6427B2F"/>
    <w:rsid w:val="00405DCA"/>
  </w:style>
  <w:style w:type="paragraph" w:customStyle="1" w:styleId="4570965A3E1A40DAB3B2BA3754369531">
    <w:name w:val="4570965A3E1A40DAB3B2BA3754369531"/>
    <w:rsid w:val="00405DCA"/>
  </w:style>
  <w:style w:type="paragraph" w:customStyle="1" w:styleId="B72B654DD53047D49720BC4D647F2220">
    <w:name w:val="B72B654DD53047D49720BC4D647F2220"/>
    <w:rsid w:val="00405DCA"/>
  </w:style>
  <w:style w:type="paragraph" w:customStyle="1" w:styleId="B42487829A624450BEA74404976F1CA1">
    <w:name w:val="B42487829A624450BEA74404976F1CA1"/>
    <w:rsid w:val="00405DCA"/>
  </w:style>
  <w:style w:type="paragraph" w:customStyle="1" w:styleId="D166785A6170414D9250B0F0024F5D83">
    <w:name w:val="D166785A6170414D9250B0F0024F5D83"/>
    <w:rsid w:val="00405DCA"/>
  </w:style>
  <w:style w:type="paragraph" w:customStyle="1" w:styleId="6B45465D905D40F0A1141B07EDF1555C">
    <w:name w:val="6B45465D905D40F0A1141B07EDF1555C"/>
    <w:rsid w:val="00405DCA"/>
  </w:style>
  <w:style w:type="paragraph" w:customStyle="1" w:styleId="1E6AFFA1D5704600AE13EEF6B6A44380">
    <w:name w:val="1E6AFFA1D5704600AE13EEF6B6A44380"/>
    <w:rsid w:val="00405DCA"/>
  </w:style>
  <w:style w:type="paragraph" w:customStyle="1" w:styleId="245F6C8A9AF64294B3761DFB04098FFB">
    <w:name w:val="245F6C8A9AF64294B3761DFB04098FFB"/>
    <w:rsid w:val="00405DCA"/>
  </w:style>
  <w:style w:type="paragraph" w:customStyle="1" w:styleId="BEBBBF97EDA04D4DB2615E7E2F1F0613">
    <w:name w:val="BEBBBF97EDA04D4DB2615E7E2F1F0613"/>
    <w:rsid w:val="00405DCA"/>
  </w:style>
  <w:style w:type="paragraph" w:customStyle="1" w:styleId="27C46741085544DBADD55E85459670AB">
    <w:name w:val="27C46741085544DBADD55E85459670AB"/>
    <w:rsid w:val="00405DCA"/>
  </w:style>
  <w:style w:type="paragraph" w:customStyle="1" w:styleId="E3D19108C77B4058B38ABB1F686A7B14">
    <w:name w:val="E3D19108C77B4058B38ABB1F686A7B14"/>
    <w:rsid w:val="00405DCA"/>
  </w:style>
  <w:style w:type="paragraph" w:customStyle="1" w:styleId="6347AEF337B5424BA450D2301FB75627">
    <w:name w:val="6347AEF337B5424BA450D2301FB75627"/>
    <w:rsid w:val="00405DCA"/>
  </w:style>
  <w:style w:type="paragraph" w:customStyle="1" w:styleId="3C0DEEB2F410487F878FA66ABC8B8523">
    <w:name w:val="3C0DEEB2F410487F878FA66ABC8B8523"/>
    <w:rsid w:val="00520EDE"/>
  </w:style>
  <w:style w:type="paragraph" w:customStyle="1" w:styleId="785D648DEA2845FA996F2DEBBED2D394">
    <w:name w:val="785D648DEA2845FA996F2DEBBED2D394"/>
    <w:rsid w:val="00520EDE"/>
  </w:style>
  <w:style w:type="paragraph" w:customStyle="1" w:styleId="D59036D1B74E441796ED81B701E62CB8">
    <w:name w:val="D59036D1B74E441796ED81B701E62CB8"/>
    <w:rsid w:val="00520EDE"/>
  </w:style>
  <w:style w:type="paragraph" w:customStyle="1" w:styleId="998DC66012114196B5EC24DF849BEC46">
    <w:name w:val="998DC66012114196B5EC24DF849BEC46"/>
    <w:rsid w:val="00520E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4</Pages>
  <Words>888</Words>
  <Characters>506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6</cp:revision>
  <dcterms:created xsi:type="dcterms:W3CDTF">2023-09-26T07:39:00Z</dcterms:created>
  <dcterms:modified xsi:type="dcterms:W3CDTF">2023-11-02T03:51:00Z</dcterms:modified>
</cp:coreProperties>
</file>